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6C8FA" w14:textId="01440C13" w:rsidR="0037146D" w:rsidRDefault="00ED5011">
      <w:r>
        <w:t>01 – Clone Repository</w:t>
      </w:r>
    </w:p>
    <w:p w14:paraId="2A8FF7BD" w14:textId="3036663C" w:rsidR="00ED5011" w:rsidRDefault="00ED5011">
      <w:r>
        <w:t xml:space="preserve">02 – Open project via Terminal </w:t>
      </w:r>
    </w:p>
    <w:p w14:paraId="31FCE7E3" w14:textId="5B04D3E2" w:rsidR="00ED5011" w:rsidRDefault="00ED5011">
      <w:r>
        <w:t>03 – Install Dependencies Command (npm install)</w:t>
      </w:r>
    </w:p>
    <w:p w14:paraId="634161B6" w14:textId="5020D153" w:rsidR="00ED5011" w:rsidRDefault="00ED5011">
      <w:r>
        <w:t>04 – Development – vs code open – (code .)</w:t>
      </w:r>
    </w:p>
    <w:p w14:paraId="160B4DFF" w14:textId="6E4DB9EA" w:rsidR="00ED5011" w:rsidRDefault="00ED5011">
      <w:r>
        <w:t>05 – Run Application (npm start)</w:t>
      </w:r>
    </w:p>
    <w:p w14:paraId="36E24756" w14:textId="3D1FCF8C" w:rsidR="00ED5011" w:rsidRDefault="00ED5011">
      <w:r>
        <w:t>06 – Production Build (npm build)</w:t>
      </w:r>
    </w:p>
    <w:sectPr w:rsidR="00ED5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zU3MDYyNDGwtDBT0lEKTi0uzszPAykwrAUAlIigmywAAAA="/>
  </w:docVars>
  <w:rsids>
    <w:rsidRoot w:val="00E702CC"/>
    <w:rsid w:val="0037146D"/>
    <w:rsid w:val="00E702CC"/>
    <w:rsid w:val="00ED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D4286"/>
  <w15:chartTrackingRefBased/>
  <w15:docId w15:val="{A5603D29-28DC-40E1-AC4F-6C73116CD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usinghe A.V it20025526</dc:creator>
  <cp:keywords/>
  <dc:description/>
  <cp:lastModifiedBy>Dunusinghe A.V it20025526</cp:lastModifiedBy>
  <cp:revision>2</cp:revision>
  <dcterms:created xsi:type="dcterms:W3CDTF">2022-05-22T06:48:00Z</dcterms:created>
  <dcterms:modified xsi:type="dcterms:W3CDTF">2022-05-22T06:50:00Z</dcterms:modified>
</cp:coreProperties>
</file>